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4EC89" w14:textId="23948BAE" w:rsidR="001E1788" w:rsidRPr="008A7123" w:rsidRDefault="00AB664C" w:rsidP="0086258C">
      <w:pPr>
        <w:pStyle w:val="Heading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Engage Grants:</w:t>
      </w:r>
      <w:r w:rsidR="00C2394A" w:rsidRPr="008A7123">
        <w:rPr>
          <w:rFonts w:asciiTheme="minorHAnsi" w:hAnsiTheme="minorHAnsi" w:cstheme="minorHAnsi"/>
          <w:sz w:val="28"/>
          <w:szCs w:val="28"/>
        </w:rPr>
        <w:t xml:space="preserve"> </w:t>
      </w:r>
      <w:r w:rsidR="00893755" w:rsidRPr="008A7123">
        <w:rPr>
          <w:rFonts w:asciiTheme="minorHAnsi" w:hAnsiTheme="minorHAnsi" w:cstheme="minorHAnsi"/>
          <w:sz w:val="28"/>
          <w:szCs w:val="28"/>
        </w:rPr>
        <w:t>Initiator</w:t>
      </w:r>
      <w:r w:rsidR="00AD6990" w:rsidRPr="008A7123">
        <w:rPr>
          <w:rFonts w:asciiTheme="minorHAnsi" w:hAnsiTheme="minorHAnsi" w:cstheme="minorHAnsi"/>
          <w:sz w:val="28"/>
          <w:szCs w:val="28"/>
        </w:rPr>
        <w:t xml:space="preserve"> Fund</w:t>
      </w:r>
      <w:r w:rsidR="00C2394A" w:rsidRPr="008A7123">
        <w:rPr>
          <w:rFonts w:asciiTheme="minorHAnsi" w:hAnsiTheme="minorHAnsi" w:cstheme="minorHAnsi"/>
          <w:sz w:val="28"/>
          <w:szCs w:val="28"/>
        </w:rPr>
        <w:t xml:space="preserve"> – Application Form</w:t>
      </w:r>
    </w:p>
    <w:p w14:paraId="15432195" w14:textId="77777777" w:rsidR="00C2394A" w:rsidRPr="008A7123" w:rsidRDefault="00C2394A" w:rsidP="00C2394A">
      <w:pPr>
        <w:jc w:val="center"/>
        <w:rPr>
          <w:rFonts w:cstheme="minorHAnsi"/>
        </w:rPr>
      </w:pPr>
      <w:r w:rsidRPr="008A7123">
        <w:rPr>
          <w:rFonts w:cstheme="minorHAnsi"/>
        </w:rPr>
        <w:t xml:space="preserve">Before completing this application form, please ensure you have read the associated </w:t>
      </w:r>
      <w:r w:rsidRPr="008A7123">
        <w:rPr>
          <w:rFonts w:cstheme="minorHAnsi"/>
          <w:i/>
        </w:rPr>
        <w:t>Call Guidance</w:t>
      </w:r>
      <w:r w:rsidRPr="008A7123">
        <w:rPr>
          <w:rFonts w:cstheme="minorHAnsi"/>
        </w:rPr>
        <w:t xml:space="preserve"> document.</w:t>
      </w: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079"/>
        <w:gridCol w:w="3827"/>
        <w:gridCol w:w="1276"/>
        <w:gridCol w:w="3161"/>
      </w:tblGrid>
      <w:tr w:rsidR="00C2394A" w:rsidRPr="008A7123" w14:paraId="22D66C00" w14:textId="77777777" w:rsidTr="00C2394A">
        <w:trPr>
          <w:trHeight w:val="568"/>
        </w:trPr>
        <w:tc>
          <w:tcPr>
            <w:tcW w:w="2079" w:type="dxa"/>
            <w:shd w:val="pct10" w:color="auto" w:fill="auto"/>
          </w:tcPr>
          <w:p w14:paraId="4B6C147D" w14:textId="77777777" w:rsidR="00C2394A" w:rsidRPr="008A7123" w:rsidRDefault="00C2394A" w:rsidP="00C2394A">
            <w:pPr>
              <w:rPr>
                <w:rFonts w:cstheme="minorHAnsi"/>
              </w:rPr>
            </w:pPr>
          </w:p>
          <w:p w14:paraId="0C5AE491" w14:textId="77777777" w:rsidR="00C2394A" w:rsidRPr="008A7123" w:rsidRDefault="00C2394A" w:rsidP="00C2394A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Project Title:</w:t>
            </w:r>
          </w:p>
        </w:tc>
        <w:tc>
          <w:tcPr>
            <w:tcW w:w="3827" w:type="dxa"/>
          </w:tcPr>
          <w:p w14:paraId="15FF4A66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14:paraId="7DD5D59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70C87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:</w:t>
            </w:r>
          </w:p>
        </w:tc>
        <w:tc>
          <w:tcPr>
            <w:tcW w:w="3161" w:type="dxa"/>
          </w:tcPr>
          <w:p w14:paraId="74C774BD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B48018A" w14:textId="77777777" w:rsidTr="00C2394A">
        <w:tc>
          <w:tcPr>
            <w:tcW w:w="2079" w:type="dxa"/>
            <w:shd w:val="pct10" w:color="auto" w:fill="auto"/>
          </w:tcPr>
          <w:p w14:paraId="16FA00D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FFCEFE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3B49C4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22DCE80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BE14E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34E3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14:paraId="29FEAEF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A8C2E93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3161" w:type="dxa"/>
          </w:tcPr>
          <w:p w14:paraId="5EE3913F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331EB866" w14:textId="77777777" w:rsidTr="00C2394A">
        <w:tc>
          <w:tcPr>
            <w:tcW w:w="2079" w:type="dxa"/>
            <w:shd w:val="pct10" w:color="auto" w:fill="auto"/>
          </w:tcPr>
          <w:p w14:paraId="746FFB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7088F98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:</w:t>
            </w:r>
          </w:p>
          <w:p w14:paraId="6E796CCB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827" w:type="dxa"/>
          </w:tcPr>
          <w:p w14:paraId="434F98E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276" w:type="dxa"/>
            <w:shd w:val="pct10" w:color="auto" w:fill="auto"/>
          </w:tcPr>
          <w:p w14:paraId="5FA9211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6676D62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3161" w:type="dxa"/>
          </w:tcPr>
          <w:p w14:paraId="78DC365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3C94EB76" w14:textId="77777777" w:rsidR="00C2394A" w:rsidRPr="008A7123" w:rsidRDefault="00C2394A">
      <w:pPr>
        <w:rPr>
          <w:rFonts w:cstheme="minorHAnsi"/>
        </w:rPr>
      </w:pPr>
    </w:p>
    <w:p w14:paraId="3819CF81" w14:textId="77777777" w:rsidR="00C2394A" w:rsidRPr="008A7123" w:rsidRDefault="00C2394A">
      <w:pPr>
        <w:rPr>
          <w:rFonts w:cstheme="minorHAnsi"/>
          <w:i/>
        </w:rPr>
      </w:pPr>
      <w:r w:rsidRPr="008A7123">
        <w:rPr>
          <w:rFonts w:cstheme="minorHAnsi"/>
          <w:i/>
        </w:rPr>
        <w:t>If applicable:</w:t>
      </w: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C2394A" w:rsidRPr="008A7123" w14:paraId="45E49048" w14:textId="77777777" w:rsidTr="008A7123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14:paraId="486F804D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7899F8A3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5F05C259" w14:textId="77777777" w:rsidTr="008A7123">
        <w:tc>
          <w:tcPr>
            <w:tcW w:w="2362" w:type="dxa"/>
            <w:shd w:val="pct10" w:color="auto" w:fill="auto"/>
          </w:tcPr>
          <w:p w14:paraId="6C7FF8C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4784709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1549DC3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D93044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1C18C64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D7B767E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047DC4C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F2A34A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:</w:t>
            </w:r>
          </w:p>
        </w:tc>
        <w:tc>
          <w:tcPr>
            <w:tcW w:w="2594" w:type="dxa"/>
          </w:tcPr>
          <w:p w14:paraId="626F3309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C2394A" w:rsidRPr="008A7123" w14:paraId="645A4812" w14:textId="77777777" w:rsidTr="008A7123">
        <w:tc>
          <w:tcPr>
            <w:tcW w:w="2362" w:type="dxa"/>
            <w:shd w:val="pct10" w:color="auto" w:fill="auto"/>
          </w:tcPr>
          <w:p w14:paraId="7AFDC79D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4DFD8D4" w14:textId="2291C303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Department</w:t>
            </w:r>
            <w:r w:rsidR="008A7123" w:rsidRPr="008A7123">
              <w:rPr>
                <w:rFonts w:cstheme="minorHAnsi"/>
              </w:rPr>
              <w:t xml:space="preserve"> or Research Centre</w:t>
            </w:r>
            <w:r w:rsidRPr="008A7123">
              <w:rPr>
                <w:rFonts w:cstheme="minorHAnsi"/>
              </w:rPr>
              <w:t>:</w:t>
            </w:r>
          </w:p>
          <w:p w14:paraId="4A8E3487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4C81EE18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2F97DA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FA24010" w14:textId="77777777" w:rsidR="00C2394A" w:rsidRPr="008A7123" w:rsidRDefault="00C2394A" w:rsidP="001E1788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3E808AD1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768BB3B3" w14:textId="223204CE" w:rsidR="00C2394A" w:rsidRPr="008A7123" w:rsidRDefault="00C2394A">
      <w:pPr>
        <w:rPr>
          <w:rFonts w:cstheme="minorHAnsi"/>
        </w:rPr>
      </w:pPr>
    </w:p>
    <w:tbl>
      <w:tblPr>
        <w:tblStyle w:val="TableGrid"/>
        <w:tblW w:w="10343" w:type="dxa"/>
        <w:tblInd w:w="-666" w:type="dxa"/>
        <w:tblLayout w:type="fixed"/>
        <w:tblLook w:val="04A0" w:firstRow="1" w:lastRow="0" w:firstColumn="1" w:lastColumn="0" w:noHBand="0" w:noVBand="1"/>
      </w:tblPr>
      <w:tblGrid>
        <w:gridCol w:w="2362"/>
        <w:gridCol w:w="3544"/>
        <w:gridCol w:w="1843"/>
        <w:gridCol w:w="2594"/>
      </w:tblGrid>
      <w:tr w:rsidR="008A7123" w:rsidRPr="008A7123" w14:paraId="7B47924F" w14:textId="77777777" w:rsidTr="008A7123">
        <w:trPr>
          <w:gridAfter w:val="2"/>
          <w:wAfter w:w="4437" w:type="dxa"/>
          <w:trHeight w:val="568"/>
        </w:trPr>
        <w:tc>
          <w:tcPr>
            <w:tcW w:w="2362" w:type="dxa"/>
            <w:shd w:val="pct10" w:color="auto" w:fill="auto"/>
          </w:tcPr>
          <w:p w14:paraId="294EEC6A" w14:textId="3B5D0F51" w:rsidR="008A7123" w:rsidRPr="008A7123" w:rsidRDefault="008A7123" w:rsidP="008A7123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Name of Project Partner/Collaborator</w:t>
            </w:r>
          </w:p>
        </w:tc>
        <w:tc>
          <w:tcPr>
            <w:tcW w:w="3544" w:type="dxa"/>
          </w:tcPr>
          <w:p w14:paraId="53D05B33" w14:textId="77777777" w:rsidR="008A7123" w:rsidRPr="008A7123" w:rsidRDefault="008A7123" w:rsidP="008A7123">
            <w:pPr>
              <w:rPr>
                <w:rFonts w:cstheme="minorHAnsi"/>
              </w:rPr>
            </w:pPr>
          </w:p>
        </w:tc>
      </w:tr>
      <w:tr w:rsidR="008A7123" w:rsidRPr="008A7123" w14:paraId="64408D12" w14:textId="77777777" w:rsidTr="008A7123">
        <w:tc>
          <w:tcPr>
            <w:tcW w:w="2362" w:type="dxa"/>
            <w:shd w:val="pct10" w:color="auto" w:fill="auto"/>
          </w:tcPr>
          <w:p w14:paraId="03C4D84A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31AA3E77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Email:</w:t>
            </w:r>
          </w:p>
          <w:p w14:paraId="6B2B1BD1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6FD710CB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28AC1CEE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6DDEA09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1685F54B" w14:textId="232700D5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Telephone (if known):</w:t>
            </w:r>
          </w:p>
        </w:tc>
        <w:tc>
          <w:tcPr>
            <w:tcW w:w="2594" w:type="dxa"/>
          </w:tcPr>
          <w:p w14:paraId="2C200A86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  <w:tr w:rsidR="008A7123" w:rsidRPr="008A7123" w14:paraId="706DE592" w14:textId="77777777" w:rsidTr="008A7123">
        <w:tc>
          <w:tcPr>
            <w:tcW w:w="2362" w:type="dxa"/>
            <w:shd w:val="pct10" w:color="auto" w:fill="auto"/>
          </w:tcPr>
          <w:p w14:paraId="1B70D5F1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2CC2F54" w14:textId="7FE68AC8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Organisation:</w:t>
            </w:r>
          </w:p>
          <w:p w14:paraId="7E408CDE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3544" w:type="dxa"/>
          </w:tcPr>
          <w:p w14:paraId="0D691B4F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  <w:tc>
          <w:tcPr>
            <w:tcW w:w="1843" w:type="dxa"/>
            <w:shd w:val="pct10" w:color="auto" w:fill="auto"/>
          </w:tcPr>
          <w:p w14:paraId="14496684" w14:textId="77777777" w:rsidR="008A7123" w:rsidRPr="008A7123" w:rsidRDefault="008A7123" w:rsidP="00F627F0">
            <w:pPr>
              <w:rPr>
                <w:rFonts w:cstheme="minorHAnsi"/>
              </w:rPr>
            </w:pPr>
          </w:p>
          <w:p w14:paraId="5EEE8DFF" w14:textId="77777777" w:rsidR="008A7123" w:rsidRPr="008A7123" w:rsidRDefault="008A7123" w:rsidP="00F627F0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Job title:</w:t>
            </w:r>
          </w:p>
        </w:tc>
        <w:tc>
          <w:tcPr>
            <w:tcW w:w="2594" w:type="dxa"/>
          </w:tcPr>
          <w:p w14:paraId="00CA6AC0" w14:textId="77777777" w:rsidR="008A7123" w:rsidRPr="008A7123" w:rsidRDefault="008A7123" w:rsidP="00F627F0">
            <w:pPr>
              <w:rPr>
                <w:rFonts w:cstheme="minorHAnsi"/>
              </w:rPr>
            </w:pPr>
          </w:p>
        </w:tc>
      </w:tr>
    </w:tbl>
    <w:p w14:paraId="5FACDC5E" w14:textId="4F5A4475" w:rsidR="00AB664C" w:rsidRPr="008A7123" w:rsidRDefault="00AB664C">
      <w:pPr>
        <w:rPr>
          <w:rFonts w:cstheme="minorHAnsi"/>
        </w:rPr>
      </w:pPr>
    </w:p>
    <w:tbl>
      <w:tblPr>
        <w:tblStyle w:val="TableGrid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774"/>
      </w:tblGrid>
      <w:tr w:rsidR="00F61652" w:rsidRPr="008A7123" w14:paraId="13E6A227" w14:textId="77777777" w:rsidTr="008A7123">
        <w:trPr>
          <w:trHeight w:val="2093"/>
        </w:trPr>
        <w:tc>
          <w:tcPr>
            <w:tcW w:w="10774" w:type="dxa"/>
          </w:tcPr>
          <w:p w14:paraId="35C64F8D" w14:textId="55409CC4" w:rsidR="00F61652" w:rsidRPr="008A7123" w:rsidRDefault="00641A70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</w:t>
            </w:r>
            <w:r w:rsidR="00F61652">
              <w:rPr>
                <w:rFonts w:cstheme="minorHAnsi"/>
                <w:b/>
              </w:rPr>
              <w:t>ive a summary of your public engagement activity (</w:t>
            </w:r>
            <w:r w:rsidR="00212938">
              <w:rPr>
                <w:rFonts w:cstheme="minorHAnsi"/>
                <w:b/>
              </w:rPr>
              <w:t>up to 1</w:t>
            </w:r>
            <w:r w:rsidR="00F61652">
              <w:rPr>
                <w:rFonts w:cstheme="minorHAnsi"/>
                <w:b/>
              </w:rPr>
              <w:t>50 wo</w:t>
            </w:r>
            <w:bookmarkStart w:id="0" w:name="_GoBack"/>
            <w:bookmarkEnd w:id="0"/>
            <w:r w:rsidR="00F61652">
              <w:rPr>
                <w:rFonts w:cstheme="minorHAnsi"/>
                <w:b/>
              </w:rPr>
              <w:t>rds)</w:t>
            </w:r>
          </w:p>
        </w:tc>
      </w:tr>
      <w:tr w:rsidR="00C2394A" w:rsidRPr="008A7123" w14:paraId="365278BC" w14:textId="77777777" w:rsidTr="008A7123">
        <w:trPr>
          <w:trHeight w:val="2093"/>
        </w:trPr>
        <w:tc>
          <w:tcPr>
            <w:tcW w:w="10774" w:type="dxa"/>
          </w:tcPr>
          <w:p w14:paraId="26961118" w14:textId="50A29513" w:rsidR="00C2394A" w:rsidRPr="008A7123" w:rsidRDefault="00C2394A" w:rsidP="001E1788">
            <w:pPr>
              <w:rPr>
                <w:rFonts w:cstheme="minorHAnsi"/>
                <w:b/>
              </w:rPr>
            </w:pPr>
            <w:r w:rsidRPr="008A7123">
              <w:rPr>
                <w:rFonts w:cstheme="minorHAnsi"/>
                <w:b/>
              </w:rPr>
              <w:lastRenderedPageBreak/>
              <w:t xml:space="preserve">Tell us about your research </w:t>
            </w:r>
            <w:r w:rsidRPr="008A7123">
              <w:rPr>
                <w:rFonts w:cstheme="minorHAnsi"/>
                <w:b/>
                <w:u w:val="single"/>
              </w:rPr>
              <w:t>in plain English</w:t>
            </w:r>
            <w:r w:rsidRPr="008A7123">
              <w:rPr>
                <w:rFonts w:cstheme="minorHAnsi"/>
                <w:b/>
              </w:rPr>
              <w:t xml:space="preserve"> (</w:t>
            </w:r>
            <w:r w:rsidR="00212938">
              <w:rPr>
                <w:rFonts w:cstheme="minorHAnsi"/>
                <w:b/>
              </w:rPr>
              <w:t xml:space="preserve">up to </w:t>
            </w:r>
            <w:r w:rsidRPr="008A7123">
              <w:rPr>
                <w:rFonts w:cstheme="minorHAnsi"/>
                <w:b/>
              </w:rPr>
              <w:t>150 words)</w:t>
            </w:r>
          </w:p>
          <w:p w14:paraId="661A978A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534707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7CB24D9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7518BB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E6916F7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A2B966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DAF7CA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404F1E84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8A7123" w:rsidRPr="008A7123" w14:paraId="0D5C174C" w14:textId="77777777" w:rsidTr="008A7123">
        <w:trPr>
          <w:trHeight w:val="2400"/>
        </w:trPr>
        <w:tc>
          <w:tcPr>
            <w:tcW w:w="10774" w:type="dxa"/>
          </w:tcPr>
          <w:p w14:paraId="01F9C0C1" w14:textId="4985E6C8" w:rsidR="008A7123" w:rsidRPr="008A7123" w:rsidRDefault="00AB664C" w:rsidP="008A7123">
            <w:pPr>
              <w:ind w:right="181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at are the aims of your public engagement activity? </w:t>
            </w:r>
            <w:r w:rsidR="00F61652">
              <w:rPr>
                <w:rFonts w:cstheme="minorHAnsi"/>
                <w:b/>
              </w:rPr>
              <w:t>(</w:t>
            </w:r>
            <w:r w:rsidR="00212938">
              <w:rPr>
                <w:rFonts w:cstheme="minorHAnsi"/>
                <w:b/>
              </w:rPr>
              <w:t xml:space="preserve">up to </w:t>
            </w:r>
            <w:r w:rsidR="00F61652">
              <w:rPr>
                <w:rFonts w:cstheme="minorHAnsi"/>
                <w:b/>
              </w:rPr>
              <w:t>150 words)</w:t>
            </w:r>
          </w:p>
          <w:p w14:paraId="2AC2C714" w14:textId="77777777" w:rsidR="008A7123" w:rsidRPr="008A7123" w:rsidRDefault="008A7123" w:rsidP="001E1788">
            <w:pPr>
              <w:rPr>
                <w:rFonts w:cstheme="minorHAnsi"/>
                <w:b/>
              </w:rPr>
            </w:pPr>
          </w:p>
        </w:tc>
      </w:tr>
      <w:tr w:rsidR="00C2394A" w:rsidRPr="008A7123" w14:paraId="7199CBDC" w14:textId="77777777" w:rsidTr="00AB664C">
        <w:trPr>
          <w:trHeight w:val="2808"/>
        </w:trPr>
        <w:tc>
          <w:tcPr>
            <w:tcW w:w="10774" w:type="dxa"/>
          </w:tcPr>
          <w:p w14:paraId="60EEBF42" w14:textId="07688BC7" w:rsidR="00C2394A" w:rsidRPr="008A7123" w:rsidRDefault="00AB664C" w:rsidP="001E178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Who do you want to engage with your research and why? </w:t>
            </w:r>
            <w:r w:rsidR="002B1CA7" w:rsidRPr="008A7123">
              <w:rPr>
                <w:rFonts w:cstheme="minorHAnsi"/>
                <w:b/>
              </w:rPr>
              <w:t>(</w:t>
            </w:r>
            <w:r w:rsidR="00212938">
              <w:rPr>
                <w:rFonts w:cstheme="minorHAnsi"/>
                <w:b/>
              </w:rPr>
              <w:t xml:space="preserve">up to </w:t>
            </w:r>
            <w:r>
              <w:rPr>
                <w:rFonts w:cstheme="minorHAnsi"/>
                <w:b/>
              </w:rPr>
              <w:t>150</w:t>
            </w:r>
            <w:r w:rsidR="002B1CA7" w:rsidRPr="008A7123">
              <w:rPr>
                <w:rFonts w:cstheme="minorHAnsi"/>
                <w:b/>
              </w:rPr>
              <w:t xml:space="preserve"> words)</w:t>
            </w:r>
            <w:r w:rsidR="00F61652" w:rsidRPr="008A7123">
              <w:rPr>
                <w:rFonts w:cstheme="minorHAnsi"/>
                <w:b/>
              </w:rPr>
              <w:t xml:space="preserve"> </w:t>
            </w:r>
          </w:p>
          <w:p w14:paraId="422C37BE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35635C06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3FCE3084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642805BA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  <w:p w14:paraId="6E709F3D" w14:textId="77777777" w:rsidR="00C2394A" w:rsidRPr="008A7123" w:rsidRDefault="00C2394A" w:rsidP="001E1788">
            <w:pPr>
              <w:rPr>
                <w:rFonts w:cstheme="minorHAnsi"/>
                <w:b/>
              </w:rPr>
            </w:pPr>
          </w:p>
        </w:tc>
      </w:tr>
      <w:tr w:rsidR="00C2394A" w:rsidRPr="008A7123" w14:paraId="418523B4" w14:textId="77777777" w:rsidTr="008A7123">
        <w:trPr>
          <w:trHeight w:val="1824"/>
        </w:trPr>
        <w:tc>
          <w:tcPr>
            <w:tcW w:w="10774" w:type="dxa"/>
          </w:tcPr>
          <w:p w14:paraId="7FEC1017" w14:textId="27620E3E" w:rsidR="00C2394A" w:rsidRPr="008A7123" w:rsidRDefault="00641A70" w:rsidP="001E1788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D</w:t>
            </w:r>
            <w:r w:rsidR="00F61652">
              <w:rPr>
                <w:rFonts w:cstheme="minorHAnsi"/>
                <w:b/>
              </w:rPr>
              <w:t xml:space="preserve">escribe the outcomes and benefits of your activity </w:t>
            </w:r>
            <w:r w:rsidR="00AB664C">
              <w:rPr>
                <w:rFonts w:cstheme="minorHAnsi"/>
                <w:b/>
              </w:rPr>
              <w:t xml:space="preserve">to you, your research </w:t>
            </w:r>
            <w:r w:rsidR="00F61652">
              <w:rPr>
                <w:rFonts w:cstheme="minorHAnsi"/>
                <w:b/>
              </w:rPr>
              <w:t>and the public group (</w:t>
            </w:r>
            <w:r w:rsidR="00212938">
              <w:rPr>
                <w:rFonts w:cstheme="minorHAnsi"/>
                <w:b/>
              </w:rPr>
              <w:t xml:space="preserve">up to </w:t>
            </w:r>
            <w:r w:rsidR="00AB664C"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  <w:p w14:paraId="1E324DE0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AE2463F" w14:textId="6D021FD4" w:rsidR="00C2394A" w:rsidRDefault="00C2394A" w:rsidP="001E1788">
            <w:pPr>
              <w:rPr>
                <w:rFonts w:cstheme="minorHAnsi"/>
              </w:rPr>
            </w:pPr>
          </w:p>
          <w:p w14:paraId="058BF8DD" w14:textId="77777777" w:rsidR="008A7123" w:rsidRPr="008A7123" w:rsidRDefault="008A7123" w:rsidP="001E1788">
            <w:pPr>
              <w:rPr>
                <w:rFonts w:cstheme="minorHAnsi"/>
              </w:rPr>
            </w:pPr>
          </w:p>
          <w:p w14:paraId="25AD9762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F9562CC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0FBD79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0889BD0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724956C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  <w:tr w:rsidR="002A3EC1" w:rsidRPr="008A7123" w14:paraId="09A83D16" w14:textId="77777777" w:rsidTr="00F61652">
        <w:trPr>
          <w:trHeight w:val="1664"/>
        </w:trPr>
        <w:tc>
          <w:tcPr>
            <w:tcW w:w="10774" w:type="dxa"/>
            <w:shd w:val="clear" w:color="auto" w:fill="auto"/>
          </w:tcPr>
          <w:p w14:paraId="381E9E36" w14:textId="081BE02C" w:rsidR="002A3EC1" w:rsidRPr="008A7123" w:rsidRDefault="00AB664C" w:rsidP="00C2394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How will you evaluate your public engagement activity? What evaluation tools will you use? </w:t>
            </w:r>
            <w:r w:rsidR="00F61652">
              <w:rPr>
                <w:rFonts w:cstheme="minorHAnsi"/>
                <w:b/>
              </w:rPr>
              <w:t>(</w:t>
            </w:r>
            <w:r w:rsidR="00212938">
              <w:rPr>
                <w:rFonts w:cstheme="minorHAnsi"/>
                <w:b/>
              </w:rPr>
              <w:t xml:space="preserve">up to </w:t>
            </w:r>
            <w:r>
              <w:rPr>
                <w:rFonts w:cstheme="minorHAnsi"/>
                <w:b/>
              </w:rPr>
              <w:t>150</w:t>
            </w:r>
            <w:r w:rsidR="00F61652">
              <w:rPr>
                <w:rFonts w:cstheme="minorHAnsi"/>
                <w:b/>
              </w:rPr>
              <w:t xml:space="preserve"> words)</w:t>
            </w:r>
          </w:p>
        </w:tc>
      </w:tr>
      <w:tr w:rsidR="00C2394A" w:rsidRPr="008A7123" w14:paraId="4131A04D" w14:textId="77777777" w:rsidTr="00AB664C">
        <w:trPr>
          <w:trHeight w:val="70"/>
        </w:trPr>
        <w:tc>
          <w:tcPr>
            <w:tcW w:w="10774" w:type="dxa"/>
            <w:shd w:val="clear" w:color="auto" w:fill="auto"/>
          </w:tcPr>
          <w:p w14:paraId="366526A4" w14:textId="40A47D54" w:rsidR="00AB664C" w:rsidRPr="008A7123" w:rsidRDefault="00AB664C" w:rsidP="00AB664C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Outline the timescale of your project and a justification of the costings for your activity</w:t>
            </w:r>
            <w:r w:rsidRPr="008A7123">
              <w:rPr>
                <w:rFonts w:cstheme="minorHAnsi"/>
                <w:b/>
              </w:rPr>
              <w:t xml:space="preserve"> (must not exceed £500) </w:t>
            </w:r>
            <w:r>
              <w:rPr>
                <w:rFonts w:cstheme="minorHAnsi"/>
                <w:b/>
              </w:rPr>
              <w:t>(up to 150 words)</w:t>
            </w:r>
          </w:p>
          <w:p w14:paraId="65FEC6F8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7A24137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550CF58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D3543B1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6169B50F" w14:textId="77777777" w:rsidR="00C2394A" w:rsidRPr="008A7123" w:rsidRDefault="00C2394A" w:rsidP="001E1788">
            <w:pPr>
              <w:rPr>
                <w:rFonts w:cstheme="minorHAnsi"/>
              </w:rPr>
            </w:pPr>
          </w:p>
          <w:p w14:paraId="2F53E980" w14:textId="77777777" w:rsidR="00C2394A" w:rsidRPr="008A7123" w:rsidRDefault="00C2394A" w:rsidP="001E1788">
            <w:pPr>
              <w:rPr>
                <w:rFonts w:cstheme="minorHAnsi"/>
              </w:rPr>
            </w:pPr>
          </w:p>
        </w:tc>
      </w:tr>
    </w:tbl>
    <w:p w14:paraId="27DF8AC8" w14:textId="77777777" w:rsidR="009B40EB" w:rsidRPr="008A7123" w:rsidRDefault="009B40EB" w:rsidP="009B40EB">
      <w:pPr>
        <w:rPr>
          <w:rFonts w:cstheme="minorHAnsi"/>
        </w:rPr>
      </w:pPr>
    </w:p>
    <w:p w14:paraId="45DBE835" w14:textId="77777777" w:rsidR="009B40EB" w:rsidRPr="008A7123" w:rsidRDefault="009B40EB" w:rsidP="003B336A">
      <w:pPr>
        <w:jc w:val="center"/>
        <w:rPr>
          <w:rFonts w:cstheme="minorHAnsi"/>
        </w:rPr>
      </w:pPr>
      <w:r w:rsidRPr="008A7123">
        <w:rPr>
          <w:rFonts w:cstheme="minorHAnsi"/>
        </w:rPr>
        <w:t>If you are a doctoral student, please give below the contact details for your supervisor</w:t>
      </w:r>
      <w:r w:rsidR="00C62C2E" w:rsidRPr="008A7123">
        <w:rPr>
          <w:rFonts w:cstheme="minorHAnsi"/>
        </w:rPr>
        <w:t xml:space="preserve"> and tick the box to confirm that your supervisor is aware of your application</w:t>
      </w:r>
      <w:r w:rsidRPr="008A7123">
        <w:rPr>
          <w:rFonts w:cstheme="minorHAnsi"/>
        </w:rPr>
        <w:t>. It’s important that you have secured their</w:t>
      </w:r>
      <w:r w:rsidR="00C62C2E" w:rsidRPr="008A7123">
        <w:rPr>
          <w:rFonts w:cstheme="minorHAnsi"/>
        </w:rPr>
        <w:t xml:space="preserve"> support to undertake this work.</w:t>
      </w:r>
    </w:p>
    <w:p w14:paraId="20681305" w14:textId="43D8A8FB" w:rsidR="00C62C2E" w:rsidRPr="008A7123" w:rsidRDefault="00F149C0" w:rsidP="003B336A">
      <w:pPr>
        <w:ind w:left="360"/>
        <w:jc w:val="center"/>
        <w:rPr>
          <w:rFonts w:cstheme="minorHAnsi"/>
          <w:b/>
        </w:rPr>
      </w:pPr>
      <w:sdt>
        <w:sdtPr>
          <w:rPr>
            <w:rFonts w:cstheme="minorHAnsi"/>
            <w:b/>
          </w:rPr>
          <w:id w:val="11338315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5648" w:rsidRPr="008A7123">
            <w:rPr>
              <w:rFonts w:ascii="Segoe UI Symbol" w:eastAsia="MS Gothic" w:hAnsi="Segoe UI Symbol" w:cs="Segoe UI Symbol"/>
              <w:b/>
            </w:rPr>
            <w:t>☐</w:t>
          </w:r>
        </w:sdtContent>
      </w:sdt>
      <w:r w:rsidR="007F5648" w:rsidRPr="008A7123">
        <w:rPr>
          <w:rFonts w:cstheme="minorHAnsi"/>
          <w:b/>
        </w:rPr>
        <w:t xml:space="preserve">   </w:t>
      </w:r>
      <w:r w:rsidR="00C62C2E" w:rsidRPr="008A7123">
        <w:rPr>
          <w:rFonts w:cstheme="minorHAnsi"/>
          <w:b/>
        </w:rPr>
        <w:t>I confirm that my supervisor is aware of my application</w: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0774"/>
      </w:tblGrid>
      <w:tr w:rsidR="009B40EB" w:rsidRPr="008A7123" w14:paraId="75E3A56F" w14:textId="77777777" w:rsidTr="008A7123">
        <w:tc>
          <w:tcPr>
            <w:tcW w:w="10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7185" w14:textId="77777777" w:rsidR="009B40EB" w:rsidRPr="008A7123" w:rsidRDefault="009B40EB">
            <w:pPr>
              <w:rPr>
                <w:rFonts w:cstheme="minorHAnsi"/>
              </w:rPr>
            </w:pPr>
            <w:r w:rsidRPr="008A7123">
              <w:rPr>
                <w:rFonts w:cstheme="minorHAnsi"/>
              </w:rPr>
              <w:t>Supervisor name &amp; contact details:</w:t>
            </w:r>
          </w:p>
          <w:p w14:paraId="6645D8D3" w14:textId="77777777" w:rsidR="00C62C2E" w:rsidRPr="008A7123" w:rsidRDefault="00C62C2E">
            <w:pPr>
              <w:rPr>
                <w:rFonts w:cstheme="minorHAnsi"/>
              </w:rPr>
            </w:pPr>
          </w:p>
          <w:p w14:paraId="209C0ADE" w14:textId="77777777" w:rsidR="00C62C2E" w:rsidRPr="008A7123" w:rsidRDefault="00C62C2E">
            <w:pPr>
              <w:rPr>
                <w:rFonts w:cstheme="minorHAnsi"/>
              </w:rPr>
            </w:pPr>
          </w:p>
          <w:p w14:paraId="1D59B5ED" w14:textId="77777777" w:rsidR="00C62C2E" w:rsidRPr="008A7123" w:rsidRDefault="00C62C2E">
            <w:pPr>
              <w:rPr>
                <w:rFonts w:cstheme="minorHAnsi"/>
              </w:rPr>
            </w:pPr>
          </w:p>
          <w:p w14:paraId="15A4FF52" w14:textId="77777777" w:rsidR="009B40EB" w:rsidRPr="008A7123" w:rsidRDefault="009B40EB">
            <w:pPr>
              <w:rPr>
                <w:rFonts w:cstheme="minorHAnsi"/>
              </w:rPr>
            </w:pPr>
          </w:p>
        </w:tc>
      </w:tr>
    </w:tbl>
    <w:p w14:paraId="394E7974" w14:textId="77777777" w:rsidR="009027A9" w:rsidRPr="008A7123" w:rsidRDefault="009027A9">
      <w:pPr>
        <w:rPr>
          <w:rFonts w:cstheme="minorHAnsi"/>
        </w:rPr>
      </w:pPr>
    </w:p>
    <w:p w14:paraId="2474FACB" w14:textId="35ED5FCC" w:rsidR="00BA2A00" w:rsidRPr="008A7123" w:rsidRDefault="00BA2A00" w:rsidP="004E55A8">
      <w:pPr>
        <w:spacing w:line="240" w:lineRule="auto"/>
        <w:jc w:val="center"/>
        <w:rPr>
          <w:rFonts w:cstheme="minorHAnsi"/>
        </w:rPr>
      </w:pPr>
      <w:r w:rsidRPr="008A7123">
        <w:rPr>
          <w:rFonts w:cstheme="minorHAnsi"/>
          <w:b/>
        </w:rPr>
        <w:t xml:space="preserve">Please send completed application forms to </w:t>
      </w:r>
      <w:hyperlink r:id="rId6" w:history="1">
        <w:r w:rsidRPr="008A7123">
          <w:rPr>
            <w:rStyle w:val="Hyperlink"/>
            <w:rFonts w:cstheme="minorHAnsi"/>
            <w:b/>
          </w:rPr>
          <w:t>public-engagement@bath.ac.uk</w:t>
        </w:r>
      </w:hyperlink>
      <w:r w:rsidRPr="008A7123">
        <w:rPr>
          <w:rFonts w:cstheme="minorHAnsi"/>
          <w:b/>
        </w:rPr>
        <w:t xml:space="preserve"> by 5pm on </w:t>
      </w:r>
      <w:r w:rsidR="00AB664C">
        <w:rPr>
          <w:rFonts w:cstheme="minorHAnsi"/>
          <w:b/>
        </w:rPr>
        <w:t xml:space="preserve">Monday </w:t>
      </w:r>
      <w:r w:rsidR="00A41B3A">
        <w:rPr>
          <w:rFonts w:cstheme="minorHAnsi"/>
          <w:b/>
        </w:rPr>
        <w:t>22 February 2021.</w:t>
      </w:r>
    </w:p>
    <w:sectPr w:rsidR="00BA2A00" w:rsidRPr="008A71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B74354"/>
    <w:multiLevelType w:val="hybridMultilevel"/>
    <w:tmpl w:val="7C3EC362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4E38DA"/>
    <w:multiLevelType w:val="hybridMultilevel"/>
    <w:tmpl w:val="70F613F8"/>
    <w:lvl w:ilvl="0" w:tplc="6BFACC3A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Q2M7OwNAdCMyUdpeDU4uLM/DyQAsNaAB+xazksAAAA"/>
  </w:docVars>
  <w:rsids>
    <w:rsidRoot w:val="00C2394A"/>
    <w:rsid w:val="00034CB5"/>
    <w:rsid w:val="00190817"/>
    <w:rsid w:val="001E1788"/>
    <w:rsid w:val="00212938"/>
    <w:rsid w:val="00296959"/>
    <w:rsid w:val="002A3EC1"/>
    <w:rsid w:val="002B1CA7"/>
    <w:rsid w:val="00330012"/>
    <w:rsid w:val="003B336A"/>
    <w:rsid w:val="004625D9"/>
    <w:rsid w:val="004703C8"/>
    <w:rsid w:val="00496AA6"/>
    <w:rsid w:val="004E55A8"/>
    <w:rsid w:val="0058204D"/>
    <w:rsid w:val="005913F0"/>
    <w:rsid w:val="0060403A"/>
    <w:rsid w:val="00641A70"/>
    <w:rsid w:val="00686E09"/>
    <w:rsid w:val="00773C94"/>
    <w:rsid w:val="007F5648"/>
    <w:rsid w:val="0086258C"/>
    <w:rsid w:val="00893755"/>
    <w:rsid w:val="008A7123"/>
    <w:rsid w:val="008F71F0"/>
    <w:rsid w:val="009027A9"/>
    <w:rsid w:val="009B40EB"/>
    <w:rsid w:val="00A41B3A"/>
    <w:rsid w:val="00AB664C"/>
    <w:rsid w:val="00AD6990"/>
    <w:rsid w:val="00BA2A00"/>
    <w:rsid w:val="00C2394A"/>
    <w:rsid w:val="00C62C2E"/>
    <w:rsid w:val="00E17F51"/>
    <w:rsid w:val="00EF340D"/>
    <w:rsid w:val="00F149C0"/>
    <w:rsid w:val="00F21C01"/>
    <w:rsid w:val="00F61652"/>
    <w:rsid w:val="00F7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4AA0"/>
  <w15:chartTrackingRefBased/>
  <w15:docId w15:val="{1CFF4328-6B2B-4F1C-BC60-BDE90EDF4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25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2A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2C2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908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08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08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08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08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8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81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625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50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ublic-engagement@bath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3891B-DCA2-4D5D-B497-4993D4B2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ath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oper</dc:creator>
  <cp:keywords/>
  <dc:description/>
  <cp:lastModifiedBy>Rob Cooper</cp:lastModifiedBy>
  <cp:revision>19</cp:revision>
  <dcterms:created xsi:type="dcterms:W3CDTF">2019-08-07T14:24:00Z</dcterms:created>
  <dcterms:modified xsi:type="dcterms:W3CDTF">2021-01-19T09:16:00Z</dcterms:modified>
</cp:coreProperties>
</file>